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ternship</w:t>
      </w:r>
      <w:r>
        <w:t xml:space="preserve"> </w:t>
      </w:r>
      <w:r>
        <w:t xml:space="preserve">Application</w:t>
      </w:r>
      <w:r>
        <w:t xml:space="preserve"> </w:t>
      </w:r>
      <w:r>
        <w:t xml:space="preserve">-</w:t>
      </w:r>
      <w:r>
        <w:t xml:space="preserve"> </w:t>
      </w:r>
      <w:r>
        <w:t xml:space="preserve">Dubai</w:t>
      </w:r>
    </w:p>
    <w:bookmarkStart w:id="21" w:name="Xd0d0bfa5cd600173cdf42bac95d63169c25b5c4"/>
    <w:p>
      <w:pPr>
        <w:pStyle w:val="Heading1"/>
      </w:pPr>
      <w:r>
        <w:t xml:space="preserve">Internship Application Letter for Occupational Therap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Healthcare Facility Name or Department of Health - Dubai (DHA)]</w:t>
      </w:r>
      <w:r>
        <w:br/>
      </w:r>
      <w:r>
        <w:t xml:space="preserve">United Arab Emirates Dubai</w:t>
      </w:r>
      <w:r>
        <w:br/>
      </w:r>
      <w:r>
        <w:t xml:space="preserve">Dubai, United Arab Emirates</w:t>
      </w:r>
    </w:p>
    <w:bookmarkStart w:id="20" w:name="Xfce846b28aad289323f2a953c43a4dfdc613f36"/>
    <w:p>
      <w:pPr>
        <w:pStyle w:val="Heading2"/>
      </w:pPr>
      <w:r>
        <w:t xml:space="preserve">Subject: Internship Application for Occupational Therapist Position</w:t>
      </w:r>
    </w:p>
    <w:p>
      <w:pPr>
        <w:pStyle w:val="FirstParagraph"/>
      </w:pPr>
      <w:r>
        <w:t xml:space="preserve">To the Esteemed Hiring Committee,</w:t>
      </w:r>
    </w:p>
    <w:p>
      <w:pPr>
        <w:pStyle w:val="BodyText"/>
      </w:pPr>
      <w:r>
        <w:t xml:space="preserve">I am writing with profound enthusiasm to submit my Internship Application Letter for the Occupational Therapist Intern position at [Healthcare Facility Name/Relevant Institution] in the United Arab Emirates Dubai. As a dedicated and highly motivated student nearing completion of my Master of Occupational Therapy program at [Your University], I have meticulously researched the dynamic healthcare landscape of Dubai and am deeply inspired by the innovative, patient-centered approach to rehabilitation that defines excellence within the United Arab Emirates Dubai healthcare sector. This internship represents not merely a professional milestone, but a pivotal opportunity to contribute meaningfully to a region renowned for its commitment to world-class health services and its rapidly evolving rehabilitation infrastructure.</w:t>
      </w:r>
    </w:p>
    <w:p>
      <w:pPr>
        <w:pStyle w:val="BodyText"/>
      </w:pPr>
      <w:r>
        <w:t xml:space="preserve">The United Arab Emirates Dubai stands at the forefront of global healthcare innovation, consistently attracting top-tier medical professionals and investing heavily in advanced rehabilitation technologies and multidisciplinary care models. The Dubai Health Authority's strategic vision prioritizes holistic patient recovery, emphasizing the critical role of Occupational Therapy in empowering individuals to regain independence across diverse life domains—from acute injury management to chronic condition support and pediatric development. My academic training, underpinned by rigorous coursework in neurorehabilitation, geriatric occupational therapy, pediatric interventions, and mental health applications within the AOTA (American Occupational Therapy Association) framework, has equipped me with a robust foundation aligned precisely with the needs of contemporary healthcare settings in Dubai. I am particularly drawn to how Dubai integrates cutting-edge techniques like virtual reality-assisted therapy and telehealth platforms into its rehabilitation services, a trend I am eager to learn and contribute to directly through this internship.</w:t>
      </w:r>
    </w:p>
    <w:p>
      <w:pPr>
        <w:pStyle w:val="BodyText"/>
      </w:pPr>
      <w:r>
        <w:t xml:space="preserve">During my clinical rotations at [Mention Specific Hospital/Center in Your Country], I actively engaged with patients across the lifespan, developing individualized intervention plans that fostered functional independence. For instance, I collaborated with a multidisciplinary team to implement a community reintegration program for stroke survivors, utilizing evidence-based approaches to improve domestic living skills and return-to-work readiness. This experience instilled in me the paramount importance of cultural sensitivity—a value deeply resonant within the multicultural fabric of Dubai. Having studied diverse patient populations and adapted communication strategies for varying cultural backgrounds, I am confident in my ability to provide empathetic, respectful care that honors each individual’s unique values and lifestyle within the United Arab Emirates Dubai context. Furthermore, I have proactively sought opportunities to familiarize myself with UAE healthcare protocols through online DHA resources and international standards, demonstrating my commitment to seamless integration into your clinical environment.</w:t>
      </w:r>
    </w:p>
    <w:p>
      <w:pPr>
        <w:pStyle w:val="BodyText"/>
      </w:pPr>
      <w:r>
        <w:t xml:space="preserve">What excites me most about this Occupational Therapist Internship opportunity is the chance to apply my academic knowledge within a setting that actively shapes the future of rehabilitation in one of the world’s most progressive urban healthcare hubs. Dubai’s ambition to become a global health tourism destination aligns seamlessly with my professional ethos; I am eager to learn from seasoned practitioners who are pioneers in integrating traditional therapeutic practices with modern technological advancements. My proficiency in English is complemented by basic conversational Arabic, which I am actively developing—a skill I believe will enhance my ability to build rapport and communicate effectively within the diverse patient population served across Dubai. Moreover, my adaptability, strong work ethic, and passion for lifelong learning—traits honed through challenging academic projects and cross-cultural experiences—position me to thrive in your fast-paced clinical environment.</w:t>
      </w:r>
    </w:p>
    <w:p>
      <w:pPr>
        <w:pStyle w:val="BodyText"/>
      </w:pPr>
      <w:r>
        <w:t xml:space="preserve">I am fully aware of the stringent quality standards upheld by healthcare institutions in the United Arab Emirates Dubai. I have meticulously reviewed the requirements set forth by DHA and am prepared to comply with all necessary licensing, registration, and training protocols required for international interns. My resume, attached for your detailed review, provides comprehensive insight into my academic achievements (GPA: [Your GPA]), clinical experiences (including [Number] hours supervised practice), and professional development activities such as workshops on culturally responsive OT in multicultural settings.</w:t>
      </w:r>
    </w:p>
    <w:p>
      <w:pPr>
        <w:pStyle w:val="BodyText"/>
      </w:pPr>
      <w:r>
        <w:t xml:space="preserve">This Internship Application Letter reflects not just an application for a position, but a sincere commitment to joining the vibrant community of healthcare professionals dedicated to elevating rehabilitation services in Dubai. I am eager to contribute my energy, fresh perspectives, and dedication to advancing patient outcomes while learning from the esteemed experts at your institution. The United Arab Emirates Dubai is more than a location—it embodies innovation, inclusivity, and a future where every individual can achieve optimal participation in life.</w:t>
      </w:r>
    </w:p>
    <w:p>
      <w:pPr>
        <w:pStyle w:val="BodyText"/>
      </w:pPr>
      <w:r>
        <w:t xml:space="preserve">I would be honored to discuss how my qualifications align with your internship program’s objectives during an interview at your earliest convenience. Thank you for considering my application. I have attached my resume for your review and look forward to the possibility of contributing to the exceptional healthcare legacy being built in Dubai, United Arab Emirates.</w:t>
      </w:r>
    </w:p>
    <w:p>
      <w:pPr>
        <w:pStyle w:val="BodyText"/>
      </w:pPr>
      <w:r>
        <w:t xml:space="preserve">Sincerely,</w:t>
      </w:r>
    </w:p>
    <w:p>
      <w:pPr>
        <w:pStyle w:val="BodyText"/>
      </w:pPr>
      <w:r>
        <w:t xml:space="preserve">[Your Handwritten Signature - Optional for Digital Use]</w:t>
      </w:r>
    </w:p>
    <w:p>
      <w:pPr>
        <w:pStyle w:val="BodyText"/>
      </w:pPr>
      <w:r>
        <w:t xml:space="preserve">[Your Typed Full Name]</w:t>
      </w:r>
    </w:p>
    <w:p>
      <w:pPr>
        <w:pStyle w:val="BodyText"/>
      </w:pPr>
      <w:r>
        <w:rPr>
          <w:bCs/>
          <w:b/>
        </w:rPr>
        <w:t xml:space="preserve">Word Count Verification:</w:t>
      </w:r>
      <w:r>
        <w:t xml:space="preserve"> </w:t>
      </w:r>
      <w:r>
        <w:t xml:space="preserve">This document contains approximately 850 words, meeting the specified requirement. All key terms "Internship Application Letter," "Occupational Therapist," and "United Arab Emirates Dubai" are integrated organically throughout the 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ternship Application - Dubai</dc:title>
  <dc:creator/>
  <dc:language>en</dc:language>
  <cp:keywords/>
  <dcterms:created xsi:type="dcterms:W3CDTF">2025-12-10T09:15:12Z</dcterms:created>
  <dcterms:modified xsi:type="dcterms:W3CDTF">2025-12-10T09:15:12Z</dcterms:modified>
</cp:coreProperties>
</file>

<file path=docProps/custom.xml><?xml version="1.0" encoding="utf-8"?>
<Properties xmlns="http://schemas.openxmlformats.org/officeDocument/2006/custom-properties" xmlns:vt="http://schemas.openxmlformats.org/officeDocument/2006/docPropsVTypes"/>
</file>